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C71787" w14:textId="2616C5F1" w:rsidR="004678C4" w:rsidRDefault="004678C4"/>
    <w:p w14:paraId="0F3CE241" w14:textId="510036BD" w:rsidR="00FF277E" w:rsidRPr="0077612D" w:rsidRDefault="009A189C" w:rsidP="00D275D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7612D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="00A96F8B" w:rsidRPr="0077612D">
        <w:rPr>
          <w:rFonts w:ascii="Times New Roman" w:hAnsi="Times New Roman" w:cs="Times New Roman"/>
          <w:b/>
          <w:sz w:val="24"/>
          <w:szCs w:val="24"/>
        </w:rPr>
        <w:t xml:space="preserve">Hardin County </w:t>
      </w:r>
      <w:r w:rsidR="0080706A" w:rsidRPr="0077612D">
        <w:rPr>
          <w:rFonts w:ascii="Times New Roman" w:hAnsi="Times New Roman" w:cs="Times New Roman"/>
          <w:b/>
          <w:sz w:val="24"/>
          <w:szCs w:val="24"/>
        </w:rPr>
        <w:t>E911 Board</w:t>
      </w:r>
      <w:r w:rsidR="00FA10AA" w:rsidRPr="0077612D">
        <w:rPr>
          <w:rFonts w:ascii="Times New Roman" w:hAnsi="Times New Roman" w:cs="Times New Roman"/>
          <w:b/>
          <w:sz w:val="24"/>
          <w:szCs w:val="24"/>
        </w:rPr>
        <w:t xml:space="preserve"> will </w:t>
      </w:r>
      <w:r w:rsidR="0063091D" w:rsidRPr="0077612D">
        <w:rPr>
          <w:rFonts w:ascii="Times New Roman" w:hAnsi="Times New Roman" w:cs="Times New Roman"/>
          <w:b/>
          <w:sz w:val="24"/>
          <w:szCs w:val="24"/>
        </w:rPr>
        <w:t>meet.</w:t>
      </w:r>
    </w:p>
    <w:p w14:paraId="09FD4570" w14:textId="464BB40A" w:rsidR="00423608" w:rsidRPr="003150DF" w:rsidRDefault="00FF277E" w:rsidP="003150DF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7612D">
        <w:rPr>
          <w:rFonts w:ascii="Times New Roman" w:hAnsi="Times New Roman" w:cs="Times New Roman"/>
          <w:b/>
          <w:sz w:val="24"/>
          <w:szCs w:val="24"/>
        </w:rPr>
        <w:t>Tuesday</w:t>
      </w:r>
      <w:r w:rsidR="003342CA" w:rsidRPr="0077612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349D2">
        <w:rPr>
          <w:rFonts w:ascii="Times New Roman" w:hAnsi="Times New Roman" w:cs="Times New Roman"/>
          <w:b/>
          <w:sz w:val="24"/>
          <w:szCs w:val="24"/>
        </w:rPr>
        <w:t>January 16</w:t>
      </w:r>
      <w:r w:rsidR="0063091D">
        <w:rPr>
          <w:rFonts w:ascii="Times New Roman" w:hAnsi="Times New Roman" w:cs="Times New Roman"/>
          <w:b/>
          <w:sz w:val="24"/>
          <w:szCs w:val="24"/>
        </w:rPr>
        <w:t>, 202</w:t>
      </w:r>
      <w:r w:rsidR="005A0AA7">
        <w:rPr>
          <w:rFonts w:ascii="Times New Roman" w:hAnsi="Times New Roman" w:cs="Times New Roman"/>
          <w:b/>
          <w:sz w:val="24"/>
          <w:szCs w:val="24"/>
        </w:rPr>
        <w:t>4</w:t>
      </w:r>
      <w:r w:rsidR="00346DB7" w:rsidRPr="0077612D">
        <w:rPr>
          <w:rFonts w:ascii="Times New Roman" w:hAnsi="Times New Roman" w:cs="Times New Roman"/>
          <w:b/>
          <w:sz w:val="24"/>
          <w:szCs w:val="24"/>
        </w:rPr>
        <w:t xml:space="preserve"> @ 6</w:t>
      </w:r>
      <w:r w:rsidRPr="0077612D">
        <w:rPr>
          <w:rFonts w:ascii="Times New Roman" w:hAnsi="Times New Roman" w:cs="Times New Roman"/>
          <w:b/>
          <w:sz w:val="24"/>
          <w:szCs w:val="24"/>
        </w:rPr>
        <w:t>:</w:t>
      </w:r>
      <w:r w:rsidR="0080706A" w:rsidRPr="0077612D">
        <w:rPr>
          <w:rFonts w:ascii="Times New Roman" w:hAnsi="Times New Roman" w:cs="Times New Roman"/>
          <w:b/>
          <w:sz w:val="24"/>
          <w:szCs w:val="24"/>
        </w:rPr>
        <w:t>00</w:t>
      </w:r>
      <w:r w:rsidR="00D962F6" w:rsidRPr="0077612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A15B2" w:rsidRPr="0077612D">
        <w:rPr>
          <w:rFonts w:ascii="Times New Roman" w:hAnsi="Times New Roman" w:cs="Times New Roman"/>
          <w:b/>
          <w:sz w:val="24"/>
          <w:szCs w:val="24"/>
        </w:rPr>
        <w:t>pm</w:t>
      </w:r>
    </w:p>
    <w:p w14:paraId="6066528D" w14:textId="77777777" w:rsidR="004261AE" w:rsidRPr="004261AE" w:rsidRDefault="004261AE" w:rsidP="002E20F1">
      <w:pPr>
        <w:rPr>
          <w:b/>
          <w:bCs/>
          <w:i/>
          <w:iCs/>
          <w:color w:val="FF0000"/>
          <w:sz w:val="24"/>
          <w:szCs w:val="24"/>
        </w:rPr>
      </w:pPr>
    </w:p>
    <w:p w14:paraId="3A46AAF5" w14:textId="77777777" w:rsidR="003150DF" w:rsidRPr="004261AE" w:rsidRDefault="003150DF" w:rsidP="002E20F1">
      <w:pPr>
        <w:ind w:left="2880" w:firstLine="720"/>
        <w:rPr>
          <w:b/>
          <w:bCs/>
          <w:i/>
          <w:iCs/>
          <w:color w:val="1F497D" w:themeColor="text2"/>
          <w:sz w:val="20"/>
          <w:szCs w:val="20"/>
        </w:rPr>
      </w:pPr>
    </w:p>
    <w:p w14:paraId="69F837C0" w14:textId="77777777" w:rsidR="00612876" w:rsidRPr="0077612D" w:rsidRDefault="00612876" w:rsidP="00CB2937">
      <w:pPr>
        <w:rPr>
          <w:rFonts w:ascii="Times New Roman" w:hAnsi="Times New Roman" w:cs="Times New Roman"/>
          <w:i/>
          <w:iCs/>
          <w:sz w:val="24"/>
          <w:szCs w:val="24"/>
        </w:rPr>
      </w:pPr>
    </w:p>
    <w:p w14:paraId="4DC73805" w14:textId="3DC1816B" w:rsidR="00A96F8B" w:rsidRPr="0077612D" w:rsidRDefault="001F3DCF" w:rsidP="00D275D3">
      <w:pPr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77612D">
        <w:rPr>
          <w:rFonts w:ascii="Times New Roman" w:hAnsi="Times New Roman" w:cs="Times New Roman"/>
          <w:sz w:val="24"/>
          <w:szCs w:val="24"/>
          <w:u w:val="single"/>
        </w:rPr>
        <w:t xml:space="preserve">Tentative </w:t>
      </w:r>
      <w:r w:rsidR="00A96F8B" w:rsidRPr="0077612D">
        <w:rPr>
          <w:rFonts w:ascii="Times New Roman" w:hAnsi="Times New Roman" w:cs="Times New Roman"/>
          <w:sz w:val="24"/>
          <w:szCs w:val="24"/>
          <w:u w:val="single"/>
        </w:rPr>
        <w:t>Agenda</w:t>
      </w:r>
    </w:p>
    <w:p w14:paraId="1F84F5DF" w14:textId="77777777" w:rsidR="007A0BEF" w:rsidRPr="0077612D" w:rsidRDefault="007A0BEF" w:rsidP="00D275D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835D9D6" w14:textId="6E26C98F" w:rsidR="00465091" w:rsidRPr="00300F37" w:rsidRDefault="00A96F8B" w:rsidP="00300F37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77612D">
        <w:rPr>
          <w:rFonts w:ascii="Times New Roman" w:hAnsi="Times New Roman" w:cs="Times New Roman"/>
          <w:sz w:val="24"/>
          <w:szCs w:val="24"/>
        </w:rPr>
        <w:t>Call to Order:</w:t>
      </w:r>
    </w:p>
    <w:p w14:paraId="5F9B0F7F" w14:textId="77777777" w:rsidR="0080706A" w:rsidRPr="0077612D" w:rsidRDefault="0080706A" w:rsidP="00D275D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276F5B3" w14:textId="688C4389" w:rsidR="00EA5757" w:rsidRPr="0077612D" w:rsidRDefault="00EA5757" w:rsidP="00D275D3">
      <w:pPr>
        <w:pStyle w:val="ListParagraph"/>
        <w:rPr>
          <w:rFonts w:ascii="Times New Roman" w:hAnsi="Times New Roman" w:cs="Times New Roman"/>
          <w:i/>
          <w:sz w:val="24"/>
          <w:szCs w:val="24"/>
        </w:rPr>
      </w:pPr>
      <w:r w:rsidRPr="0077612D">
        <w:rPr>
          <w:rFonts w:ascii="Times New Roman" w:hAnsi="Times New Roman" w:cs="Times New Roman"/>
          <w:sz w:val="24"/>
          <w:szCs w:val="24"/>
        </w:rPr>
        <w:t>Pledge of Allegiance:</w:t>
      </w:r>
    </w:p>
    <w:p w14:paraId="6E5D7CB6" w14:textId="77777777" w:rsidR="0080706A" w:rsidRPr="0077612D" w:rsidRDefault="0080706A" w:rsidP="00D275D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1BC923D" w14:textId="71FB195F" w:rsidR="009A0F1D" w:rsidRDefault="00EA5757" w:rsidP="00E9165C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77612D">
        <w:rPr>
          <w:rFonts w:ascii="Times New Roman" w:hAnsi="Times New Roman" w:cs="Times New Roman"/>
          <w:sz w:val="24"/>
          <w:szCs w:val="24"/>
        </w:rPr>
        <w:t>Establish Quorum:</w:t>
      </w:r>
    </w:p>
    <w:p w14:paraId="49094AF8" w14:textId="77777777" w:rsidR="002E20F1" w:rsidRPr="0077612D" w:rsidRDefault="002E20F1" w:rsidP="00E9165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480A9D1" w14:textId="4C40DFD4" w:rsidR="00DD7126" w:rsidRPr="0077612D" w:rsidRDefault="00DD7126" w:rsidP="00D275D3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77612D">
        <w:rPr>
          <w:rFonts w:ascii="Times New Roman" w:hAnsi="Times New Roman" w:cs="Times New Roman"/>
          <w:sz w:val="24"/>
          <w:szCs w:val="24"/>
        </w:rPr>
        <w:t>Approv</w:t>
      </w:r>
      <w:r w:rsidR="00527A17" w:rsidRPr="0077612D">
        <w:rPr>
          <w:rFonts w:ascii="Times New Roman" w:hAnsi="Times New Roman" w:cs="Times New Roman"/>
          <w:sz w:val="24"/>
          <w:szCs w:val="24"/>
        </w:rPr>
        <w:t xml:space="preserve">al </w:t>
      </w:r>
      <w:r w:rsidR="00FA10AA" w:rsidRPr="0077612D">
        <w:rPr>
          <w:rFonts w:ascii="Times New Roman" w:hAnsi="Times New Roman" w:cs="Times New Roman"/>
          <w:sz w:val="24"/>
          <w:szCs w:val="24"/>
        </w:rPr>
        <w:t xml:space="preserve">of the </w:t>
      </w:r>
      <w:r w:rsidRPr="0077612D">
        <w:rPr>
          <w:rFonts w:ascii="Times New Roman" w:hAnsi="Times New Roman" w:cs="Times New Roman"/>
          <w:sz w:val="24"/>
          <w:szCs w:val="24"/>
        </w:rPr>
        <w:t>Agenda:</w:t>
      </w:r>
      <w:r w:rsidR="009A0F1D" w:rsidRPr="0077612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6F2D730" w14:textId="181C35D2" w:rsidR="00DD420F" w:rsidRDefault="00DC787D" w:rsidP="000422F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4F5337CE" w14:textId="2F0C4407" w:rsidR="00BA0B64" w:rsidRDefault="00440344" w:rsidP="00F206F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F206F7">
        <w:rPr>
          <w:rFonts w:ascii="Times New Roman" w:hAnsi="Times New Roman" w:cs="Times New Roman"/>
          <w:sz w:val="24"/>
          <w:szCs w:val="24"/>
        </w:rPr>
        <w:t xml:space="preserve">Approval of Financials for </w:t>
      </w:r>
      <w:r w:rsidR="00C349D2">
        <w:rPr>
          <w:rFonts w:ascii="Times New Roman" w:hAnsi="Times New Roman" w:cs="Times New Roman"/>
          <w:sz w:val="24"/>
          <w:szCs w:val="24"/>
        </w:rPr>
        <w:t xml:space="preserve">Dember </w:t>
      </w:r>
      <w:r w:rsidR="00F206F7">
        <w:rPr>
          <w:rFonts w:ascii="Times New Roman" w:hAnsi="Times New Roman" w:cs="Times New Roman"/>
          <w:sz w:val="24"/>
          <w:szCs w:val="24"/>
        </w:rPr>
        <w:t>2023</w:t>
      </w:r>
    </w:p>
    <w:p w14:paraId="62A4F3B5" w14:textId="39C2E4E9" w:rsidR="0084239A" w:rsidRDefault="00F206F7" w:rsidP="0084239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0F1820AB" w14:textId="20D6CC30" w:rsidR="0084239A" w:rsidRDefault="00A1035A" w:rsidP="0084239A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ld </w:t>
      </w:r>
      <w:r w:rsidR="0084239A" w:rsidRPr="0084239A">
        <w:rPr>
          <w:rFonts w:ascii="Times New Roman" w:hAnsi="Times New Roman" w:cs="Times New Roman"/>
          <w:sz w:val="24"/>
          <w:szCs w:val="24"/>
        </w:rPr>
        <w:t>Business:</w:t>
      </w:r>
    </w:p>
    <w:p w14:paraId="780AD117" w14:textId="51A1FB43" w:rsidR="00A1035A" w:rsidRPr="00A1035A" w:rsidRDefault="00A1035A" w:rsidP="00A1035A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w Business:</w:t>
      </w:r>
    </w:p>
    <w:p w14:paraId="1BB194D0" w14:textId="568198AF" w:rsidR="00F86365" w:rsidRDefault="00F86365" w:rsidP="00F86365">
      <w:pPr>
        <w:pStyle w:val="ListParagraph"/>
        <w:numPr>
          <w:ilvl w:val="0"/>
          <w:numId w:val="3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Y 24 Budget</w:t>
      </w:r>
      <w:r w:rsidR="001D1DAF">
        <w:rPr>
          <w:rFonts w:ascii="Times New Roman" w:hAnsi="Times New Roman" w:cs="Times New Roman"/>
          <w:sz w:val="24"/>
          <w:szCs w:val="24"/>
        </w:rPr>
        <w:t xml:space="preserve"> Discussion</w:t>
      </w:r>
    </w:p>
    <w:p w14:paraId="2BCF24B8" w14:textId="12FA5492" w:rsidR="00C349D2" w:rsidRPr="0084239A" w:rsidRDefault="00C349D2" w:rsidP="00F86365">
      <w:pPr>
        <w:pStyle w:val="ListParagraph"/>
        <w:numPr>
          <w:ilvl w:val="0"/>
          <w:numId w:val="3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ction to Set Public Hearing for FY25 budget</w:t>
      </w:r>
      <w:r w:rsidR="00A1035A">
        <w:rPr>
          <w:rFonts w:ascii="Times New Roman" w:hAnsi="Times New Roman" w:cs="Times New Roman"/>
          <w:sz w:val="24"/>
          <w:szCs w:val="24"/>
        </w:rPr>
        <w:t xml:space="preserve"> (Feb. 16, </w:t>
      </w:r>
      <w:r w:rsidR="00EC7CDC">
        <w:rPr>
          <w:rFonts w:ascii="Times New Roman" w:hAnsi="Times New Roman" w:cs="Times New Roman"/>
          <w:sz w:val="24"/>
          <w:szCs w:val="24"/>
        </w:rPr>
        <w:t>2024,</w:t>
      </w:r>
      <w:r w:rsidR="00A1035A">
        <w:rPr>
          <w:rFonts w:ascii="Times New Roman" w:hAnsi="Times New Roman" w:cs="Times New Roman"/>
          <w:sz w:val="24"/>
          <w:szCs w:val="24"/>
        </w:rPr>
        <w:t xml:space="preserve"> at 1803)</w:t>
      </w:r>
    </w:p>
    <w:p w14:paraId="5B0A4D33" w14:textId="77777777" w:rsidR="0084239A" w:rsidRDefault="0084239A" w:rsidP="0084239A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08828220" w14:textId="3F7C4B03" w:rsidR="0066214B" w:rsidRPr="0084239A" w:rsidRDefault="0066214B" w:rsidP="0084239A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5A1A2A54" w14:textId="2D78D59C" w:rsidR="00B7169C" w:rsidRPr="0077612D" w:rsidRDefault="00B81BB1" w:rsidP="00D275D3">
      <w:pPr>
        <w:rPr>
          <w:rFonts w:ascii="Times New Roman" w:hAnsi="Times New Roman" w:cs="Times New Roman"/>
          <w:sz w:val="24"/>
          <w:szCs w:val="24"/>
        </w:rPr>
      </w:pPr>
      <w:r w:rsidRPr="0077612D">
        <w:rPr>
          <w:rFonts w:ascii="Times New Roman" w:hAnsi="Times New Roman" w:cs="Times New Roman"/>
          <w:sz w:val="24"/>
          <w:szCs w:val="24"/>
        </w:rPr>
        <w:t>N</w:t>
      </w:r>
      <w:r w:rsidR="00455506" w:rsidRPr="0077612D">
        <w:rPr>
          <w:rFonts w:ascii="Times New Roman" w:hAnsi="Times New Roman" w:cs="Times New Roman"/>
          <w:sz w:val="24"/>
          <w:szCs w:val="24"/>
        </w:rPr>
        <w:t>ext Meeting Date:</w:t>
      </w:r>
      <w:r w:rsidR="000C042E" w:rsidRPr="0077612D">
        <w:rPr>
          <w:rFonts w:ascii="Times New Roman" w:hAnsi="Times New Roman" w:cs="Times New Roman"/>
          <w:sz w:val="24"/>
          <w:szCs w:val="24"/>
        </w:rPr>
        <w:t xml:space="preserve"> </w:t>
      </w:r>
      <w:r w:rsidR="00C349D2">
        <w:rPr>
          <w:rFonts w:ascii="Times New Roman" w:hAnsi="Times New Roman" w:cs="Times New Roman"/>
          <w:sz w:val="24"/>
          <w:szCs w:val="24"/>
        </w:rPr>
        <w:t>February 20</w:t>
      </w:r>
      <w:r w:rsidR="00440344">
        <w:rPr>
          <w:rFonts w:ascii="Times New Roman" w:hAnsi="Times New Roman" w:cs="Times New Roman"/>
          <w:sz w:val="24"/>
          <w:szCs w:val="24"/>
        </w:rPr>
        <w:t xml:space="preserve">, </w:t>
      </w:r>
      <w:r w:rsidR="0063091D" w:rsidRPr="0077612D">
        <w:rPr>
          <w:rFonts w:ascii="Times New Roman" w:hAnsi="Times New Roman" w:cs="Times New Roman"/>
          <w:sz w:val="24"/>
          <w:szCs w:val="24"/>
        </w:rPr>
        <w:t>202</w:t>
      </w:r>
      <w:r w:rsidR="001D1DAF">
        <w:rPr>
          <w:rFonts w:ascii="Times New Roman" w:hAnsi="Times New Roman" w:cs="Times New Roman"/>
          <w:sz w:val="24"/>
          <w:szCs w:val="24"/>
        </w:rPr>
        <w:t>4</w:t>
      </w:r>
      <w:r w:rsidR="0063091D">
        <w:rPr>
          <w:rFonts w:ascii="Times New Roman" w:hAnsi="Times New Roman" w:cs="Times New Roman"/>
          <w:sz w:val="24"/>
          <w:szCs w:val="24"/>
        </w:rPr>
        <w:t>,</w:t>
      </w:r>
      <w:r w:rsidR="0080706A" w:rsidRPr="0077612D">
        <w:rPr>
          <w:rFonts w:ascii="Times New Roman" w:hAnsi="Times New Roman" w:cs="Times New Roman"/>
          <w:sz w:val="24"/>
          <w:szCs w:val="24"/>
        </w:rPr>
        <w:t xml:space="preserve"> at 6PM</w:t>
      </w:r>
      <w:r w:rsidR="00B7169C" w:rsidRPr="0077612D">
        <w:rPr>
          <w:rFonts w:ascii="Times New Roman" w:hAnsi="Times New Roman" w:cs="Times New Roman"/>
          <w:sz w:val="24"/>
          <w:szCs w:val="24"/>
        </w:rPr>
        <w:t xml:space="preserve">-Hardin County Emergency Management </w:t>
      </w:r>
    </w:p>
    <w:p w14:paraId="38E5E9E2" w14:textId="4F8F5CDE" w:rsidR="00455506" w:rsidRPr="0077612D" w:rsidRDefault="00B7169C" w:rsidP="00D275D3">
      <w:pPr>
        <w:rPr>
          <w:rFonts w:ascii="Times New Roman" w:hAnsi="Times New Roman" w:cs="Times New Roman"/>
          <w:sz w:val="24"/>
          <w:szCs w:val="24"/>
        </w:rPr>
      </w:pPr>
      <w:r w:rsidRPr="0077612D">
        <w:rPr>
          <w:rFonts w:ascii="Times New Roman" w:hAnsi="Times New Roman" w:cs="Times New Roman"/>
          <w:sz w:val="24"/>
          <w:szCs w:val="24"/>
        </w:rPr>
        <w:t>1031 Edgington Avenue, Eldora, IA</w:t>
      </w:r>
    </w:p>
    <w:p w14:paraId="2298BB4C" w14:textId="77777777" w:rsidR="00B7169C" w:rsidRPr="0077612D" w:rsidRDefault="00B7169C" w:rsidP="00D275D3">
      <w:pPr>
        <w:rPr>
          <w:rFonts w:ascii="Times New Roman" w:hAnsi="Times New Roman" w:cs="Times New Roman"/>
          <w:sz w:val="24"/>
          <w:szCs w:val="24"/>
        </w:rPr>
      </w:pPr>
    </w:p>
    <w:p w14:paraId="674A44BD" w14:textId="77777777" w:rsidR="00A96F8B" w:rsidRPr="0077612D" w:rsidRDefault="00A96F8B" w:rsidP="00D275D3">
      <w:pPr>
        <w:rPr>
          <w:rFonts w:ascii="Times New Roman" w:hAnsi="Times New Roman" w:cs="Times New Roman"/>
          <w:sz w:val="24"/>
          <w:szCs w:val="24"/>
        </w:rPr>
      </w:pPr>
      <w:r w:rsidRPr="0077612D">
        <w:rPr>
          <w:rFonts w:ascii="Times New Roman" w:hAnsi="Times New Roman" w:cs="Times New Roman"/>
          <w:sz w:val="24"/>
          <w:szCs w:val="24"/>
        </w:rPr>
        <w:t>Adjourn:</w:t>
      </w:r>
    </w:p>
    <w:sectPr w:rsidR="00A96F8B" w:rsidRPr="0077612D" w:rsidSect="00670F43">
      <w:headerReference w:type="default" r:id="rId8"/>
      <w:footerReference w:type="default" r:id="rId9"/>
      <w:pgSz w:w="12240" w:h="15840"/>
      <w:pgMar w:top="720" w:right="720" w:bottom="720" w:left="720" w:header="720" w:footer="129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BB48F1" w14:textId="77777777" w:rsidR="003B68B3" w:rsidRDefault="003B68B3" w:rsidP="00A96F8B">
      <w:r>
        <w:separator/>
      </w:r>
    </w:p>
  </w:endnote>
  <w:endnote w:type="continuationSeparator" w:id="0">
    <w:p w14:paraId="323226E6" w14:textId="77777777" w:rsidR="003B68B3" w:rsidRDefault="003B68B3" w:rsidP="00A96F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54BBB4" w14:textId="0FFB6FA3" w:rsidR="004261AE" w:rsidRDefault="004261AE">
    <w:pPr>
      <w:pStyle w:val="Footer"/>
    </w:pPr>
    <w:r>
      <w:t xml:space="preserve">Member Cities: Ackley, Alden, Buckeye, Eldora, Hubbard, </w:t>
    </w:r>
    <w:r w:rsidR="00F1727B">
      <w:t>City of Iowa Falls, Iowa Falls Police-Communications,</w:t>
    </w:r>
    <w:r>
      <w:t xml:space="preserve"> New Providence, Radcliffe, Steamboat Rock, Union, Whitten. Hardin County BOS, Hardin County Sheriff</w:t>
    </w:r>
    <w:r w:rsidR="00F1727B">
      <w:t>, Hardin County Emergency Management</w:t>
    </w:r>
  </w:p>
  <w:p w14:paraId="3BB1D4E3" w14:textId="77777777" w:rsidR="004261AE" w:rsidRDefault="004261A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C98B33" w14:textId="77777777" w:rsidR="003B68B3" w:rsidRDefault="003B68B3" w:rsidP="00A96F8B">
      <w:r>
        <w:separator/>
      </w:r>
    </w:p>
  </w:footnote>
  <w:footnote w:type="continuationSeparator" w:id="0">
    <w:p w14:paraId="4442D845" w14:textId="77777777" w:rsidR="003B68B3" w:rsidRDefault="003B68B3" w:rsidP="00A96F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64D0CB" w14:textId="77777777" w:rsidR="004261AE" w:rsidRDefault="004261AE">
    <w:pPr>
      <w:pStyle w:val="Header"/>
    </w:pPr>
    <w:r>
      <w:rPr>
        <w:noProof/>
      </w:rPr>
      <w:drawing>
        <wp:inline distT="0" distB="0" distL="0" distR="0" wp14:anchorId="703F213D" wp14:editId="40EB18BF">
          <wp:extent cx="1885391" cy="819170"/>
          <wp:effectExtent l="0" t="0" r="63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ardin county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85987" cy="81942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E097F"/>
    <w:multiLevelType w:val="hybridMultilevel"/>
    <w:tmpl w:val="F0F45612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052C05EE"/>
    <w:multiLevelType w:val="hybridMultilevel"/>
    <w:tmpl w:val="5FB0783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61B6C80"/>
    <w:multiLevelType w:val="hybridMultilevel"/>
    <w:tmpl w:val="54023A0C"/>
    <w:lvl w:ilvl="0" w:tplc="0409000D">
      <w:start w:val="1"/>
      <w:numFmt w:val="bullet"/>
      <w:lvlText w:val=""/>
      <w:lvlJc w:val="left"/>
      <w:pPr>
        <w:ind w:left="144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3" w15:restartNumberingAfterBreak="0">
    <w:nsid w:val="0E55045D"/>
    <w:multiLevelType w:val="hybridMultilevel"/>
    <w:tmpl w:val="110668D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F0151FD"/>
    <w:multiLevelType w:val="hybridMultilevel"/>
    <w:tmpl w:val="4EEE923E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1261372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90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150E6F2E"/>
    <w:multiLevelType w:val="hybridMultilevel"/>
    <w:tmpl w:val="215ACBE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9062FF4"/>
    <w:multiLevelType w:val="hybridMultilevel"/>
    <w:tmpl w:val="DFD48B9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20B27F1"/>
    <w:multiLevelType w:val="hybridMultilevel"/>
    <w:tmpl w:val="E8A2187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 w15:restartNumberingAfterBreak="0">
    <w:nsid w:val="23F3588D"/>
    <w:multiLevelType w:val="hybridMultilevel"/>
    <w:tmpl w:val="0D4431F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7884908"/>
    <w:multiLevelType w:val="hybridMultilevel"/>
    <w:tmpl w:val="DA4402B4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279959AD"/>
    <w:multiLevelType w:val="hybridMultilevel"/>
    <w:tmpl w:val="113CA8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4D627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34FA205C"/>
    <w:multiLevelType w:val="hybridMultilevel"/>
    <w:tmpl w:val="65E802FC"/>
    <w:lvl w:ilvl="0" w:tplc="FFFFFFFF">
      <w:start w:val="1"/>
      <w:numFmt w:val="decimal"/>
      <w:lvlText w:val="%1."/>
      <w:lvlJc w:val="lef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35083952"/>
    <w:multiLevelType w:val="hybridMultilevel"/>
    <w:tmpl w:val="F7925958"/>
    <w:lvl w:ilvl="0" w:tplc="31421EE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A774F9"/>
    <w:multiLevelType w:val="hybridMultilevel"/>
    <w:tmpl w:val="80F2605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75F03BE"/>
    <w:multiLevelType w:val="hybridMultilevel"/>
    <w:tmpl w:val="79A29AE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3DFA581E"/>
    <w:multiLevelType w:val="hybridMultilevel"/>
    <w:tmpl w:val="65E802F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3F9B67A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42B42553"/>
    <w:multiLevelType w:val="hybridMultilevel"/>
    <w:tmpl w:val="52969D64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0" w15:restartNumberingAfterBreak="0">
    <w:nsid w:val="458A72D1"/>
    <w:multiLevelType w:val="hybridMultilevel"/>
    <w:tmpl w:val="F7FAF3A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466C54D1"/>
    <w:multiLevelType w:val="hybridMultilevel"/>
    <w:tmpl w:val="314EE5E8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46D81BC9"/>
    <w:multiLevelType w:val="hybridMultilevel"/>
    <w:tmpl w:val="3CBC7838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4D091EC2"/>
    <w:multiLevelType w:val="hybridMultilevel"/>
    <w:tmpl w:val="81CA9B9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511F487F"/>
    <w:multiLevelType w:val="hybridMultilevel"/>
    <w:tmpl w:val="0A84C090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5" w15:restartNumberingAfterBreak="0">
    <w:nsid w:val="52C51321"/>
    <w:multiLevelType w:val="hybridMultilevel"/>
    <w:tmpl w:val="F4005A62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6" w15:restartNumberingAfterBreak="0">
    <w:nsid w:val="53FB7F2C"/>
    <w:multiLevelType w:val="hybridMultilevel"/>
    <w:tmpl w:val="04E4E842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7" w15:restartNumberingAfterBreak="0">
    <w:nsid w:val="57094622"/>
    <w:multiLevelType w:val="hybridMultilevel"/>
    <w:tmpl w:val="A31AC7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DB3787"/>
    <w:multiLevelType w:val="hybridMultilevel"/>
    <w:tmpl w:val="30941622"/>
    <w:lvl w:ilvl="0" w:tplc="B39E36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B174364"/>
    <w:multiLevelType w:val="hybridMultilevel"/>
    <w:tmpl w:val="2318AA0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5B905C80"/>
    <w:multiLevelType w:val="hybridMultilevel"/>
    <w:tmpl w:val="E07A24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608520DD"/>
    <w:multiLevelType w:val="hybridMultilevel"/>
    <w:tmpl w:val="BECC3C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2634005"/>
    <w:multiLevelType w:val="hybridMultilevel"/>
    <w:tmpl w:val="6F34C08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63F21534"/>
    <w:multiLevelType w:val="hybridMultilevel"/>
    <w:tmpl w:val="4352EB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7795143"/>
    <w:multiLevelType w:val="hybridMultilevel"/>
    <w:tmpl w:val="E61C77CC"/>
    <w:lvl w:ilvl="0" w:tplc="4988433E">
      <w:start w:val="1"/>
      <w:numFmt w:val="lowerLetter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79F02BE"/>
    <w:multiLevelType w:val="hybridMultilevel"/>
    <w:tmpl w:val="A814BA5E"/>
    <w:lvl w:ilvl="0" w:tplc="D2C2F19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6" w15:restartNumberingAfterBreak="0">
    <w:nsid w:val="6D534957"/>
    <w:multiLevelType w:val="hybridMultilevel"/>
    <w:tmpl w:val="BAE2EB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9742552"/>
    <w:multiLevelType w:val="hybridMultilevel"/>
    <w:tmpl w:val="D8720AB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8" w15:restartNumberingAfterBreak="0">
    <w:nsid w:val="7B746824"/>
    <w:multiLevelType w:val="hybridMultilevel"/>
    <w:tmpl w:val="097050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58873656">
    <w:abstractNumId w:val="2"/>
  </w:num>
  <w:num w:numId="2" w16cid:durableId="792403853">
    <w:abstractNumId w:val="14"/>
  </w:num>
  <w:num w:numId="3" w16cid:durableId="911504462">
    <w:abstractNumId w:val="27"/>
  </w:num>
  <w:num w:numId="4" w16cid:durableId="1139497015">
    <w:abstractNumId w:val="33"/>
  </w:num>
  <w:num w:numId="5" w16cid:durableId="1232691859">
    <w:abstractNumId w:val="36"/>
  </w:num>
  <w:num w:numId="6" w16cid:durableId="269699881">
    <w:abstractNumId w:val="38"/>
  </w:num>
  <w:num w:numId="7" w16cid:durableId="44530986">
    <w:abstractNumId w:val="12"/>
  </w:num>
  <w:num w:numId="8" w16cid:durableId="1421410855">
    <w:abstractNumId w:val="18"/>
  </w:num>
  <w:num w:numId="9" w16cid:durableId="1911428192">
    <w:abstractNumId w:val="34"/>
  </w:num>
  <w:num w:numId="10" w16cid:durableId="1229028731">
    <w:abstractNumId w:val="5"/>
  </w:num>
  <w:num w:numId="11" w16cid:durableId="449205348">
    <w:abstractNumId w:val="31"/>
  </w:num>
  <w:num w:numId="12" w16cid:durableId="1805082320">
    <w:abstractNumId w:val="11"/>
  </w:num>
  <w:num w:numId="13" w16cid:durableId="223762730">
    <w:abstractNumId w:val="26"/>
  </w:num>
  <w:num w:numId="14" w16cid:durableId="1648627842">
    <w:abstractNumId w:val="10"/>
  </w:num>
  <w:num w:numId="15" w16cid:durableId="1062632286">
    <w:abstractNumId w:val="20"/>
  </w:num>
  <w:num w:numId="16" w16cid:durableId="257640817">
    <w:abstractNumId w:val="30"/>
  </w:num>
  <w:num w:numId="17" w16cid:durableId="940800312">
    <w:abstractNumId w:val="29"/>
  </w:num>
  <w:num w:numId="18" w16cid:durableId="1544097892">
    <w:abstractNumId w:val="16"/>
  </w:num>
  <w:num w:numId="19" w16cid:durableId="691610230">
    <w:abstractNumId w:val="8"/>
  </w:num>
  <w:num w:numId="20" w16cid:durableId="1792900647">
    <w:abstractNumId w:val="35"/>
  </w:num>
  <w:num w:numId="21" w16cid:durableId="1434128691">
    <w:abstractNumId w:val="3"/>
  </w:num>
  <w:num w:numId="22" w16cid:durableId="1961718332">
    <w:abstractNumId w:val="23"/>
  </w:num>
  <w:num w:numId="23" w16cid:durableId="976884613">
    <w:abstractNumId w:val="19"/>
  </w:num>
  <w:num w:numId="24" w16cid:durableId="2065180799">
    <w:abstractNumId w:val="21"/>
  </w:num>
  <w:num w:numId="25" w16cid:durableId="975914975">
    <w:abstractNumId w:val="7"/>
  </w:num>
  <w:num w:numId="26" w16cid:durableId="1320580098">
    <w:abstractNumId w:val="6"/>
  </w:num>
  <w:num w:numId="27" w16cid:durableId="1133055792">
    <w:abstractNumId w:val="4"/>
  </w:num>
  <w:num w:numId="28" w16cid:durableId="1722249133">
    <w:abstractNumId w:val="0"/>
  </w:num>
  <w:num w:numId="29" w16cid:durableId="1400900110">
    <w:abstractNumId w:val="28"/>
  </w:num>
  <w:num w:numId="30" w16cid:durableId="956520551">
    <w:abstractNumId w:val="32"/>
  </w:num>
  <w:num w:numId="31" w16cid:durableId="225529187">
    <w:abstractNumId w:val="15"/>
  </w:num>
  <w:num w:numId="32" w16cid:durableId="897135229">
    <w:abstractNumId w:val="24"/>
  </w:num>
  <w:num w:numId="33" w16cid:durableId="1938708282">
    <w:abstractNumId w:val="9"/>
  </w:num>
  <w:num w:numId="34" w16cid:durableId="1639992915">
    <w:abstractNumId w:val="37"/>
  </w:num>
  <w:num w:numId="35" w16cid:durableId="1512451223">
    <w:abstractNumId w:val="22"/>
  </w:num>
  <w:num w:numId="36" w16cid:durableId="85924041">
    <w:abstractNumId w:val="1"/>
  </w:num>
  <w:num w:numId="37" w16cid:durableId="1919441494">
    <w:abstractNumId w:val="25"/>
  </w:num>
  <w:num w:numId="38" w16cid:durableId="850606278">
    <w:abstractNumId w:val="17"/>
  </w:num>
  <w:num w:numId="39" w16cid:durableId="44585614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1NDewMLAwNzE0NjRW0lEKTi0uzszPAymwrAUApSasDCwAAAA="/>
  </w:docVars>
  <w:rsids>
    <w:rsidRoot w:val="00A96F8B"/>
    <w:rsid w:val="00026399"/>
    <w:rsid w:val="000378EF"/>
    <w:rsid w:val="00041407"/>
    <w:rsid w:val="000422FC"/>
    <w:rsid w:val="000603BD"/>
    <w:rsid w:val="0006741E"/>
    <w:rsid w:val="000B2F8B"/>
    <w:rsid w:val="000C042E"/>
    <w:rsid w:val="000C15D6"/>
    <w:rsid w:val="000E76BF"/>
    <w:rsid w:val="0010140F"/>
    <w:rsid w:val="00142061"/>
    <w:rsid w:val="00142D37"/>
    <w:rsid w:val="00165AD9"/>
    <w:rsid w:val="0017657F"/>
    <w:rsid w:val="001917B6"/>
    <w:rsid w:val="001A1271"/>
    <w:rsid w:val="001A434C"/>
    <w:rsid w:val="001A77D1"/>
    <w:rsid w:val="001B6A26"/>
    <w:rsid w:val="001C4E43"/>
    <w:rsid w:val="001D1DAF"/>
    <w:rsid w:val="001E2BE4"/>
    <w:rsid w:val="001E372E"/>
    <w:rsid w:val="001E7D42"/>
    <w:rsid w:val="001F1ECC"/>
    <w:rsid w:val="001F3DCF"/>
    <w:rsid w:val="001F4F03"/>
    <w:rsid w:val="00213B8A"/>
    <w:rsid w:val="002247E8"/>
    <w:rsid w:val="00254569"/>
    <w:rsid w:val="0026655F"/>
    <w:rsid w:val="00272253"/>
    <w:rsid w:val="00296842"/>
    <w:rsid w:val="002A278B"/>
    <w:rsid w:val="002A696A"/>
    <w:rsid w:val="002E20F1"/>
    <w:rsid w:val="002F7465"/>
    <w:rsid w:val="00300F37"/>
    <w:rsid w:val="00311DB8"/>
    <w:rsid w:val="003150DF"/>
    <w:rsid w:val="00327153"/>
    <w:rsid w:val="003342CA"/>
    <w:rsid w:val="00346DB7"/>
    <w:rsid w:val="00363C11"/>
    <w:rsid w:val="00386074"/>
    <w:rsid w:val="003B5E69"/>
    <w:rsid w:val="003B68B3"/>
    <w:rsid w:val="003C578A"/>
    <w:rsid w:val="003D27DD"/>
    <w:rsid w:val="003E5C73"/>
    <w:rsid w:val="00404CCF"/>
    <w:rsid w:val="0041036B"/>
    <w:rsid w:val="00423608"/>
    <w:rsid w:val="004261AE"/>
    <w:rsid w:val="004265C9"/>
    <w:rsid w:val="00437AAD"/>
    <w:rsid w:val="00440344"/>
    <w:rsid w:val="00440E48"/>
    <w:rsid w:val="00455506"/>
    <w:rsid w:val="00465091"/>
    <w:rsid w:val="004678C4"/>
    <w:rsid w:val="00481DD0"/>
    <w:rsid w:val="00484578"/>
    <w:rsid w:val="00491E83"/>
    <w:rsid w:val="004A0377"/>
    <w:rsid w:val="004A06D6"/>
    <w:rsid w:val="004A3CE3"/>
    <w:rsid w:val="004B29E3"/>
    <w:rsid w:val="004C4868"/>
    <w:rsid w:val="004D37B2"/>
    <w:rsid w:val="00507795"/>
    <w:rsid w:val="00510B34"/>
    <w:rsid w:val="00527A17"/>
    <w:rsid w:val="005305CE"/>
    <w:rsid w:val="00565F77"/>
    <w:rsid w:val="005A0AA7"/>
    <w:rsid w:val="005C3E74"/>
    <w:rsid w:val="005C671C"/>
    <w:rsid w:val="005D1F43"/>
    <w:rsid w:val="005E29EE"/>
    <w:rsid w:val="005E5A20"/>
    <w:rsid w:val="005F584D"/>
    <w:rsid w:val="00601D6E"/>
    <w:rsid w:val="00611208"/>
    <w:rsid w:val="00612876"/>
    <w:rsid w:val="0063091D"/>
    <w:rsid w:val="00642D9B"/>
    <w:rsid w:val="0066214B"/>
    <w:rsid w:val="00670F43"/>
    <w:rsid w:val="00671146"/>
    <w:rsid w:val="0068140A"/>
    <w:rsid w:val="006A3B6D"/>
    <w:rsid w:val="006B2AF9"/>
    <w:rsid w:val="006C4C49"/>
    <w:rsid w:val="006E1124"/>
    <w:rsid w:val="006E1BC3"/>
    <w:rsid w:val="006E49FD"/>
    <w:rsid w:val="006F0ABC"/>
    <w:rsid w:val="006F3AB3"/>
    <w:rsid w:val="006F3BB6"/>
    <w:rsid w:val="006F443F"/>
    <w:rsid w:val="00701D72"/>
    <w:rsid w:val="00720CDC"/>
    <w:rsid w:val="007467F3"/>
    <w:rsid w:val="00755F39"/>
    <w:rsid w:val="0076600E"/>
    <w:rsid w:val="0077612D"/>
    <w:rsid w:val="007842CF"/>
    <w:rsid w:val="0078622E"/>
    <w:rsid w:val="007904A7"/>
    <w:rsid w:val="007A0BEF"/>
    <w:rsid w:val="007A39EF"/>
    <w:rsid w:val="007B6964"/>
    <w:rsid w:val="0080706A"/>
    <w:rsid w:val="00813D0F"/>
    <w:rsid w:val="0083605E"/>
    <w:rsid w:val="00836518"/>
    <w:rsid w:val="00840E81"/>
    <w:rsid w:val="0084239A"/>
    <w:rsid w:val="00845191"/>
    <w:rsid w:val="008472DA"/>
    <w:rsid w:val="0085282B"/>
    <w:rsid w:val="008744EA"/>
    <w:rsid w:val="00874CA0"/>
    <w:rsid w:val="00881A20"/>
    <w:rsid w:val="008C4BBF"/>
    <w:rsid w:val="008C5111"/>
    <w:rsid w:val="008C5A80"/>
    <w:rsid w:val="008F6D41"/>
    <w:rsid w:val="00902BB3"/>
    <w:rsid w:val="0090575B"/>
    <w:rsid w:val="00907DF9"/>
    <w:rsid w:val="00944CFD"/>
    <w:rsid w:val="009A0F1D"/>
    <w:rsid w:val="009A189C"/>
    <w:rsid w:val="009A2F94"/>
    <w:rsid w:val="009C0E73"/>
    <w:rsid w:val="009D25D0"/>
    <w:rsid w:val="009E741B"/>
    <w:rsid w:val="009F4F3A"/>
    <w:rsid w:val="00A1035A"/>
    <w:rsid w:val="00A162DA"/>
    <w:rsid w:val="00A24813"/>
    <w:rsid w:val="00A304CF"/>
    <w:rsid w:val="00A51056"/>
    <w:rsid w:val="00A566BE"/>
    <w:rsid w:val="00A63760"/>
    <w:rsid w:val="00A722CD"/>
    <w:rsid w:val="00A96F8B"/>
    <w:rsid w:val="00AB6114"/>
    <w:rsid w:val="00AE3AA1"/>
    <w:rsid w:val="00AF223C"/>
    <w:rsid w:val="00AF2E6B"/>
    <w:rsid w:val="00AF6804"/>
    <w:rsid w:val="00B0421F"/>
    <w:rsid w:val="00B07D1D"/>
    <w:rsid w:val="00B25336"/>
    <w:rsid w:val="00B7169C"/>
    <w:rsid w:val="00B81BB1"/>
    <w:rsid w:val="00B84036"/>
    <w:rsid w:val="00BA0B64"/>
    <w:rsid w:val="00BA34E9"/>
    <w:rsid w:val="00BB4BC3"/>
    <w:rsid w:val="00BD136B"/>
    <w:rsid w:val="00BE0696"/>
    <w:rsid w:val="00BE7844"/>
    <w:rsid w:val="00C062A5"/>
    <w:rsid w:val="00C349D2"/>
    <w:rsid w:val="00C41064"/>
    <w:rsid w:val="00C649C0"/>
    <w:rsid w:val="00C667B0"/>
    <w:rsid w:val="00C86BB0"/>
    <w:rsid w:val="00CA4655"/>
    <w:rsid w:val="00CB1DF3"/>
    <w:rsid w:val="00CB2937"/>
    <w:rsid w:val="00CB6A80"/>
    <w:rsid w:val="00CD12D7"/>
    <w:rsid w:val="00CD3147"/>
    <w:rsid w:val="00CE05E8"/>
    <w:rsid w:val="00CF722C"/>
    <w:rsid w:val="00D20F06"/>
    <w:rsid w:val="00D275D3"/>
    <w:rsid w:val="00D418D1"/>
    <w:rsid w:val="00D63124"/>
    <w:rsid w:val="00D76063"/>
    <w:rsid w:val="00D962F6"/>
    <w:rsid w:val="00D97470"/>
    <w:rsid w:val="00DB059A"/>
    <w:rsid w:val="00DC2359"/>
    <w:rsid w:val="00DC787D"/>
    <w:rsid w:val="00DD420F"/>
    <w:rsid w:val="00DD7126"/>
    <w:rsid w:val="00DE5708"/>
    <w:rsid w:val="00DE573D"/>
    <w:rsid w:val="00DE590E"/>
    <w:rsid w:val="00E14160"/>
    <w:rsid w:val="00E43601"/>
    <w:rsid w:val="00E5263A"/>
    <w:rsid w:val="00E63DD1"/>
    <w:rsid w:val="00E9165C"/>
    <w:rsid w:val="00EA29D0"/>
    <w:rsid w:val="00EA5757"/>
    <w:rsid w:val="00EB1536"/>
    <w:rsid w:val="00EC2EA6"/>
    <w:rsid w:val="00EC7CDC"/>
    <w:rsid w:val="00ED2430"/>
    <w:rsid w:val="00ED3349"/>
    <w:rsid w:val="00ED4BF2"/>
    <w:rsid w:val="00ED7124"/>
    <w:rsid w:val="00EE2473"/>
    <w:rsid w:val="00F05EED"/>
    <w:rsid w:val="00F1727B"/>
    <w:rsid w:val="00F206F7"/>
    <w:rsid w:val="00F3236D"/>
    <w:rsid w:val="00F34D89"/>
    <w:rsid w:val="00F43C84"/>
    <w:rsid w:val="00F614CE"/>
    <w:rsid w:val="00F86365"/>
    <w:rsid w:val="00F93E50"/>
    <w:rsid w:val="00F97886"/>
    <w:rsid w:val="00FA10AA"/>
    <w:rsid w:val="00FA15B2"/>
    <w:rsid w:val="00FD2D4C"/>
    <w:rsid w:val="00FD67A0"/>
    <w:rsid w:val="00FF27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D4D678"/>
  <w15:docId w15:val="{EB622B87-E555-4CD2-9D04-9F82BC667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96F8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96F8B"/>
  </w:style>
  <w:style w:type="paragraph" w:styleId="Footer">
    <w:name w:val="footer"/>
    <w:basedOn w:val="Normal"/>
    <w:link w:val="FooterChar"/>
    <w:uiPriority w:val="99"/>
    <w:unhideWhenUsed/>
    <w:rsid w:val="00A96F8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96F8B"/>
  </w:style>
  <w:style w:type="paragraph" w:styleId="BalloonText">
    <w:name w:val="Balloon Text"/>
    <w:basedOn w:val="Normal"/>
    <w:link w:val="BalloonTextChar"/>
    <w:uiPriority w:val="99"/>
    <w:semiHidden/>
    <w:unhideWhenUsed/>
    <w:rsid w:val="00A96F8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6F8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44CFD"/>
    <w:pPr>
      <w:ind w:left="720"/>
      <w:contextualSpacing/>
    </w:pPr>
  </w:style>
  <w:style w:type="paragraph" w:customStyle="1" w:styleId="Default">
    <w:name w:val="Default"/>
    <w:rsid w:val="00612876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744EA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150D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25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F44930-DBDE-4DE7-A0C2-6667104EE2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70</Words>
  <Characters>40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xane Warnell</dc:creator>
  <cp:lastModifiedBy>McKenzie Burton</cp:lastModifiedBy>
  <cp:revision>5</cp:revision>
  <cp:lastPrinted>2021-04-20T17:07:00Z</cp:lastPrinted>
  <dcterms:created xsi:type="dcterms:W3CDTF">2024-01-05T19:38:00Z</dcterms:created>
  <dcterms:modified xsi:type="dcterms:W3CDTF">2024-01-17T15:57:00Z</dcterms:modified>
</cp:coreProperties>
</file>